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C33A7" w14:textId="64C6548C" w:rsidR="004C1B19" w:rsidRPr="004C1B19" w:rsidRDefault="004C1B19" w:rsidP="004C1B19">
      <w:pPr>
        <w:jc w:val="center"/>
        <w:rPr>
          <w:sz w:val="24"/>
          <w:szCs w:val="24"/>
        </w:rPr>
      </w:pPr>
      <w:r w:rsidRPr="004C1B19">
        <w:rPr>
          <w:sz w:val="24"/>
          <w:szCs w:val="24"/>
        </w:rPr>
        <w:t xml:space="preserve">PSC </w:t>
      </w:r>
      <w:proofErr w:type="spellStart"/>
      <w:r w:rsidRPr="004C1B19">
        <w:rPr>
          <w:sz w:val="24"/>
          <w:szCs w:val="24"/>
        </w:rPr>
        <w:t>Tingye</w:t>
      </w:r>
      <w:proofErr w:type="spellEnd"/>
      <w:r w:rsidRPr="004C1B19">
        <w:rPr>
          <w:sz w:val="24"/>
          <w:szCs w:val="24"/>
        </w:rPr>
        <w:t xml:space="preserve"> Li Memorial Scholarship Award Nomination Form</w:t>
      </w:r>
    </w:p>
    <w:p w14:paraId="0E3F457A" w14:textId="5D358FC9" w:rsidR="004C1B19" w:rsidRDefault="004C1B19" w:rsidP="004C1B19">
      <w:pPr>
        <w:jc w:val="center"/>
      </w:pPr>
      <w:r>
        <w:t>(Attaching a resume of the nominee to this form is required)</w:t>
      </w:r>
    </w:p>
    <w:p w14:paraId="5179C098" w14:textId="5B94B5C0" w:rsidR="004C1B19" w:rsidRDefault="004C1B19">
      <w:r>
        <w:t>Full name of nominee:</w:t>
      </w:r>
    </w:p>
    <w:p w14:paraId="730D6D19" w14:textId="24F7C3EF" w:rsidR="004C1B19" w:rsidRDefault="004C1B19">
      <w:r>
        <w:t>Tel:</w:t>
      </w:r>
    </w:p>
    <w:p w14:paraId="502473A7" w14:textId="3ABDED77" w:rsidR="004C1B19" w:rsidRDefault="004C1B19">
      <w:r>
        <w:t>E</w:t>
      </w:r>
      <w:r>
        <w:rPr>
          <w:rFonts w:hint="eastAsia"/>
        </w:rPr>
        <w:t>m</w:t>
      </w:r>
      <w:r>
        <w:t xml:space="preserve">ail: </w:t>
      </w:r>
    </w:p>
    <w:p w14:paraId="234BC7B2" w14:textId="1BA05A4D" w:rsidR="004C1B19" w:rsidRDefault="004C1B19">
      <w:r>
        <w:t xml:space="preserve">School Attending: </w:t>
      </w:r>
    </w:p>
    <w:p w14:paraId="5E0DD1A8" w14:textId="396668B2" w:rsidR="004C1B19" w:rsidRDefault="004C1B19">
      <w:r>
        <w:t xml:space="preserve">Major: </w:t>
      </w:r>
    </w:p>
    <w:p w14:paraId="28CB4045" w14:textId="23B418C8" w:rsidR="004C1B19" w:rsidRDefault="004C1B19">
      <w:r>
        <w:t>Research Areas:</w:t>
      </w:r>
    </w:p>
    <w:p w14:paraId="4F277537" w14:textId="606E2DAB" w:rsidR="004C1B19" w:rsidRDefault="004C1B19">
      <w:r>
        <w:t>Degree Program</w:t>
      </w:r>
    </w:p>
    <w:p w14:paraId="7DDAEE28" w14:textId="61C44798" w:rsidR="004C1B19" w:rsidRDefault="004C1B19">
      <w:r>
        <w:t>Year Expected to Receive the degree</w:t>
      </w:r>
    </w:p>
    <w:p w14:paraId="41FB8E00" w14:textId="3236FABF" w:rsidR="004C1B19" w:rsidRDefault="004C1B19">
      <w:r>
        <w:t xml:space="preserve">Thesis Title (if any): </w:t>
      </w:r>
    </w:p>
    <w:p w14:paraId="023E4ED4" w14:textId="317DF186" w:rsidR="004C1B19" w:rsidRDefault="004C1B19">
      <w:r>
        <w:t xml:space="preserve">Thesis Advisor (if applicable): </w:t>
      </w:r>
    </w:p>
    <w:p w14:paraId="47A77ED1" w14:textId="1D305B9E" w:rsidR="004C1B19" w:rsidRDefault="004C1B19">
      <w:r>
        <w:t xml:space="preserve">School of Undergraduate: </w:t>
      </w:r>
    </w:p>
    <w:p w14:paraId="63377651" w14:textId="0301D01D" w:rsidR="004C1B19" w:rsidRDefault="004C1B19">
      <w:r>
        <w:t xml:space="preserve">Major in Undergraduate: </w:t>
      </w:r>
    </w:p>
    <w:p w14:paraId="3418915F" w14:textId="1B53DB4F" w:rsidR="004C1B19" w:rsidRDefault="004C1B19">
      <w:r>
        <w:t>Year of graduation:</w:t>
      </w:r>
    </w:p>
    <w:p w14:paraId="05C7740C" w14:textId="39D029FA" w:rsidR="00D91B78" w:rsidRDefault="00D91B78">
      <w:r>
        <w:t xml:space="preserve">Honors &amp; Awards: </w:t>
      </w:r>
    </w:p>
    <w:p w14:paraId="7B11187F" w14:textId="7DD5DD9B" w:rsidR="004C1B19" w:rsidRDefault="00D91B78">
      <w:r>
        <w:rPr>
          <w:rFonts w:hint="eastAsia"/>
        </w:rPr>
        <w:t>A</w:t>
      </w:r>
      <w:r w:rsidRPr="00D91B78">
        <w:t>cademic achievements</w:t>
      </w:r>
      <w:r>
        <w:t xml:space="preserve"> (70%, </w:t>
      </w:r>
      <w:r w:rsidR="00883180">
        <w:t xml:space="preserve">such as </w:t>
      </w:r>
      <w:r>
        <w:t>p</w:t>
      </w:r>
      <w:r w:rsidR="004C1B19">
        <w:t xml:space="preserve">ublications and </w:t>
      </w:r>
      <w:r>
        <w:t>p</w:t>
      </w:r>
      <w:r w:rsidR="004C1B19">
        <w:t>atents</w:t>
      </w:r>
      <w:r>
        <w:t>)</w:t>
      </w:r>
      <w:r w:rsidR="004C1B19">
        <w:t>:</w:t>
      </w:r>
    </w:p>
    <w:p w14:paraId="7E17EEA0" w14:textId="5058A228" w:rsidR="004C1B19" w:rsidRDefault="00D91B78">
      <w:r>
        <w:t>C</w:t>
      </w:r>
      <w:r w:rsidRPr="00D91B78">
        <w:t>ommunity services</w:t>
      </w:r>
      <w:r>
        <w:t xml:space="preserve"> (30%, </w:t>
      </w:r>
      <w:r w:rsidR="004C1B19">
        <w:t xml:space="preserve">such as </w:t>
      </w:r>
      <w:r w:rsidR="00B64765">
        <w:t>photonics community involvement</w:t>
      </w:r>
      <w:r w:rsidR="004C1B19">
        <w:t>)</w:t>
      </w:r>
      <w:r>
        <w:t>:</w:t>
      </w:r>
    </w:p>
    <w:p w14:paraId="0BF56624" w14:textId="41142EB8" w:rsidR="004C1B19" w:rsidRDefault="00047CBE">
      <w:pPr>
        <w:rPr>
          <w:u w:val="single"/>
        </w:rPr>
      </w:pPr>
      <w:r w:rsidRPr="00F46DAE">
        <w:rPr>
          <w:u w:val="single"/>
        </w:rPr>
        <w:t>Attach a separate sheet if necessary</w:t>
      </w:r>
    </w:p>
    <w:p w14:paraId="3E51120D" w14:textId="77777777" w:rsidR="00F46DAE" w:rsidRPr="00F46DAE" w:rsidRDefault="00F46DAE">
      <w:pPr>
        <w:rPr>
          <w:u w:val="single"/>
        </w:rPr>
      </w:pPr>
    </w:p>
    <w:p w14:paraId="0E2310EB" w14:textId="3CEA19F3" w:rsidR="00047CBE" w:rsidRDefault="004C1B19">
      <w:r>
        <w:t>Sponsor's name</w:t>
      </w:r>
      <w:r w:rsidR="00047CBE">
        <w:t xml:space="preserve">: </w:t>
      </w:r>
      <w:r>
        <w:t xml:space="preserve"> </w:t>
      </w:r>
      <w:r w:rsidR="00047CBE">
        <w:t xml:space="preserve">                                                                   </w:t>
      </w:r>
      <w:r>
        <w:t>Tel</w:t>
      </w:r>
      <w:r w:rsidR="00047CBE">
        <w:t xml:space="preserve">: </w:t>
      </w:r>
    </w:p>
    <w:p w14:paraId="0FA13CE4" w14:textId="472E41F5" w:rsidR="00047CBE" w:rsidRDefault="00047CBE">
      <w:r>
        <w:t xml:space="preserve">Main </w:t>
      </w:r>
      <w:r w:rsidR="004C1B19">
        <w:t>reasons for the nomination</w:t>
      </w:r>
      <w:r>
        <w:t>:</w:t>
      </w:r>
    </w:p>
    <w:p w14:paraId="7B6B44A6" w14:textId="77777777" w:rsidR="00F46DAE" w:rsidRDefault="00F46DAE"/>
    <w:p w14:paraId="7C8C3AB1" w14:textId="77777777" w:rsidR="00047CBE" w:rsidRDefault="004C1B19">
      <w:r>
        <w:t xml:space="preserve"> </w:t>
      </w:r>
    </w:p>
    <w:p w14:paraId="5214A0F4" w14:textId="50289926" w:rsidR="00047CBE" w:rsidRDefault="004C1B19">
      <w:r>
        <w:t>Sponsor's signature ____________________________</w:t>
      </w:r>
      <w:proofErr w:type="gramStart"/>
      <w:r>
        <w:t xml:space="preserve">_ </w:t>
      </w:r>
      <w:r w:rsidR="00047CBE">
        <w:t xml:space="preserve">     </w:t>
      </w:r>
      <w:r>
        <w:t xml:space="preserve">Date </w:t>
      </w:r>
      <w:proofErr w:type="gramEnd"/>
      <w:r>
        <w:t>________________________</w:t>
      </w:r>
    </w:p>
    <w:p w14:paraId="40881ED9" w14:textId="77777777" w:rsidR="00F46DAE" w:rsidRDefault="00F46DAE"/>
    <w:p w14:paraId="6D4535DA" w14:textId="67858A62" w:rsidR="00B64765" w:rsidRDefault="004C1B19">
      <w:r>
        <w:t xml:space="preserve">Return this nomination form, together with supporting information, no later than </w:t>
      </w:r>
      <w:r w:rsidR="00047CBE">
        <w:t>Jan</w:t>
      </w:r>
      <w:r>
        <w:t xml:space="preserve">. </w:t>
      </w:r>
      <w:r w:rsidR="000C0744">
        <w:rPr>
          <w:rFonts w:hint="eastAsia"/>
        </w:rPr>
        <w:t>23</w:t>
      </w:r>
      <w:r w:rsidR="00B64765">
        <w:t>,</w:t>
      </w:r>
      <w:r>
        <w:t xml:space="preserve"> 202</w:t>
      </w:r>
      <w:r w:rsidR="000C0744">
        <w:rPr>
          <w:rFonts w:hint="eastAsia"/>
        </w:rPr>
        <w:t>5</w:t>
      </w:r>
      <w:r>
        <w:t xml:space="preserve">, to: </w:t>
      </w:r>
    </w:p>
    <w:p w14:paraId="351B024C" w14:textId="6817599E" w:rsidR="00040F4B" w:rsidRDefault="0026448B">
      <w:r w:rsidRPr="0026448B">
        <w:t>photonicschinese@gmail.com</w:t>
      </w:r>
    </w:p>
    <w:sectPr w:rsidR="00040F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10A4F" w14:textId="77777777" w:rsidR="00D8573E" w:rsidRDefault="00D8573E" w:rsidP="00D91B78">
      <w:pPr>
        <w:spacing w:after="0" w:line="240" w:lineRule="auto"/>
      </w:pPr>
      <w:r>
        <w:separator/>
      </w:r>
    </w:p>
  </w:endnote>
  <w:endnote w:type="continuationSeparator" w:id="0">
    <w:p w14:paraId="409AFA07" w14:textId="77777777" w:rsidR="00D8573E" w:rsidRDefault="00D8573E" w:rsidP="00D91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ABC20B" w14:textId="77777777" w:rsidR="00D8573E" w:rsidRDefault="00D8573E" w:rsidP="00D91B78">
      <w:pPr>
        <w:spacing w:after="0" w:line="240" w:lineRule="auto"/>
      </w:pPr>
      <w:r>
        <w:separator/>
      </w:r>
    </w:p>
  </w:footnote>
  <w:footnote w:type="continuationSeparator" w:id="0">
    <w:p w14:paraId="5A77AE66" w14:textId="77777777" w:rsidR="00D8573E" w:rsidRDefault="00D8573E" w:rsidP="00D91B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yNDWwMDU0MjC1NLNU0lEKTi0uzszPAykwrAUACPpV3iwAAAA="/>
  </w:docVars>
  <w:rsids>
    <w:rsidRoot w:val="004C1B19"/>
    <w:rsid w:val="00040F4B"/>
    <w:rsid w:val="00047CBE"/>
    <w:rsid w:val="000C0744"/>
    <w:rsid w:val="001B3736"/>
    <w:rsid w:val="001F2FD5"/>
    <w:rsid w:val="0026448B"/>
    <w:rsid w:val="004012B7"/>
    <w:rsid w:val="004C1B19"/>
    <w:rsid w:val="00627A5F"/>
    <w:rsid w:val="007A6DC1"/>
    <w:rsid w:val="00883180"/>
    <w:rsid w:val="008939F7"/>
    <w:rsid w:val="008B1887"/>
    <w:rsid w:val="009543C8"/>
    <w:rsid w:val="00B546DF"/>
    <w:rsid w:val="00B64765"/>
    <w:rsid w:val="00B92E46"/>
    <w:rsid w:val="00D000BA"/>
    <w:rsid w:val="00D45F2B"/>
    <w:rsid w:val="00D8573E"/>
    <w:rsid w:val="00D91B78"/>
    <w:rsid w:val="00F4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0FC3D"/>
  <w15:chartTrackingRefBased/>
  <w15:docId w15:val="{2CF24148-95DB-4724-BF8D-006E16F1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7C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1B7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1B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Chen</dc:creator>
  <cp:keywords/>
  <dc:description/>
  <cp:lastModifiedBy>Yue Zuo</cp:lastModifiedBy>
  <cp:revision>2</cp:revision>
  <dcterms:created xsi:type="dcterms:W3CDTF">2024-10-29T22:29:00Z</dcterms:created>
  <dcterms:modified xsi:type="dcterms:W3CDTF">2024-10-29T22:29:00Z</dcterms:modified>
</cp:coreProperties>
</file>